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55DED" w:rsidRPr="00946FCE" w:rsidRDefault="00955DED">
      <w:bookmarkStart w:id="0" w:name="_GoBack"/>
      <w:bookmarkEnd w:id="0"/>
      <w:r w:rsidRPr="00946FCE">
        <w:rPr>
          <w:rFonts w:hint="eastAsia"/>
        </w:rPr>
        <w:t xml:space="preserve">The Answer for </w:t>
      </w:r>
      <w:r w:rsidR="00A42B1E" w:rsidRPr="00946FCE">
        <w:t>the</w:t>
      </w:r>
      <w:r w:rsidRPr="00946FCE">
        <w:rPr>
          <w:rFonts w:hint="eastAsia"/>
        </w:rPr>
        <w:t xml:space="preserve"> Q</w:t>
      </w:r>
      <w:r w:rsidR="00495064" w:rsidRPr="00946FCE">
        <w:rPr>
          <w:rFonts w:hint="eastAsia"/>
          <w:vertAlign w:val="subscript"/>
        </w:rPr>
        <w:t>1</w:t>
      </w:r>
      <w:r w:rsidR="00495064" w:rsidRPr="00946FCE">
        <w:t>(</w:t>
      </w:r>
      <w:r w:rsidR="00495064" w:rsidRPr="00946FCE">
        <w:rPr>
          <w:rFonts w:hint="eastAsia"/>
        </w:rPr>
        <w:t>t</w:t>
      </w:r>
      <w:r w:rsidR="009B56D4">
        <w:t>):</w:t>
      </w:r>
    </w:p>
    <w:p w:rsidR="00955DED" w:rsidRDefault="00955DED" w:rsidP="00955DED">
      <w:r w:rsidRPr="00946FCE">
        <w:rPr>
          <w:rFonts w:hint="eastAsia"/>
        </w:rPr>
        <w:t>[</w:t>
      </w:r>
      <w:r w:rsidRPr="00946FCE">
        <w:t>t u v</w:t>
      </w:r>
      <w:r w:rsidRPr="00946FCE">
        <w:rPr>
          <w:rFonts w:hint="eastAsia"/>
        </w:rPr>
        <w:t>]</w:t>
      </w:r>
      <w:r w:rsidRPr="00946FCE">
        <w:t>= [</w:t>
      </w:r>
      <w:r w:rsidR="00C47EE7">
        <w:t xml:space="preserve">0.45465943  0.4279049 </w:t>
      </w:r>
      <w:r w:rsidR="00C47EE7" w:rsidRPr="00C47EE7">
        <w:t xml:space="preserve"> 0.44592201</w:t>
      </w:r>
      <w:r w:rsidRPr="00946FCE">
        <w:t>]</w:t>
      </w:r>
    </w:p>
    <w:p w:rsidR="009B56D4" w:rsidRDefault="009B56D4" w:rsidP="00955DED">
      <w:r>
        <w:t>The point on the polynomial surface is (</w:t>
      </w:r>
      <w:r w:rsidR="007D015B" w:rsidRPr="007D015B">
        <w:t>2.1395245</w:t>
      </w:r>
      <w:r>
        <w:t>,</w:t>
      </w:r>
      <w:r w:rsidR="00410498">
        <w:tab/>
      </w:r>
      <w:r w:rsidR="007D015B" w:rsidRPr="007D015B">
        <w:t>2.22961</w:t>
      </w:r>
      <w:r>
        <w:t>,</w:t>
      </w:r>
      <w:r w:rsidR="00410498">
        <w:tab/>
      </w:r>
      <w:r w:rsidR="00FA39F3" w:rsidRPr="00FA39F3">
        <w:t>1.6185411</w:t>
      </w:r>
      <w:r>
        <w:t>)</w:t>
      </w:r>
    </w:p>
    <w:p w:rsidR="009B56D4" w:rsidRPr="00946FCE" w:rsidRDefault="009B56D4" w:rsidP="00955DED">
      <w:r>
        <w:t>The point on the query curve is (</w:t>
      </w:r>
      <w:r w:rsidR="007D015B" w:rsidRPr="007D015B">
        <w:t>2.2732972</w:t>
      </w:r>
      <w:r w:rsidR="00410498">
        <w:t>,</w:t>
      </w:r>
      <w:r w:rsidR="00410498">
        <w:tab/>
      </w:r>
      <w:r w:rsidR="007D015B" w:rsidRPr="007D015B">
        <w:t>2.2732972</w:t>
      </w:r>
      <w:r w:rsidR="00410498">
        <w:t>,</w:t>
      </w:r>
      <w:r w:rsidR="00410498">
        <w:tab/>
      </w:r>
      <w:r w:rsidR="007D015B" w:rsidRPr="007D015B">
        <w:t>3.966899</w:t>
      </w:r>
      <w:r w:rsidRPr="009B56D4">
        <w:t>)</w:t>
      </w:r>
    </w:p>
    <w:p w:rsidR="00955DED" w:rsidRPr="00946FCE" w:rsidRDefault="0006540A" w:rsidP="00955DED">
      <w:r w:rsidRPr="00946FCE">
        <w:t>D</w:t>
      </w:r>
      <w:r w:rsidR="00955DED" w:rsidRPr="00946FCE">
        <w:rPr>
          <w:rFonts w:hint="eastAsia"/>
        </w:rPr>
        <w:t>istance</w:t>
      </w:r>
      <w:r w:rsidR="00955DED" w:rsidRPr="00946FCE">
        <w:t>=</w:t>
      </w:r>
      <w:r w:rsidR="007D015B" w:rsidRPr="007D015B">
        <w:t>2.3526</w:t>
      </w:r>
    </w:p>
    <w:p w:rsidR="00EB1A33" w:rsidRPr="00946FCE" w:rsidRDefault="00EB1A33" w:rsidP="00955DED"/>
    <w:p w:rsidR="00EB1A33" w:rsidRPr="00946FCE" w:rsidRDefault="00EB1A33" w:rsidP="00EB1A33">
      <w:r w:rsidRPr="00946FCE">
        <w:rPr>
          <w:rFonts w:hint="eastAsia"/>
        </w:rPr>
        <w:t xml:space="preserve">The Answer for </w:t>
      </w:r>
      <w:r w:rsidR="0006540A" w:rsidRPr="00946FCE">
        <w:t>the</w:t>
      </w:r>
      <w:r w:rsidRPr="00946FCE">
        <w:rPr>
          <w:rFonts w:hint="eastAsia"/>
        </w:rPr>
        <w:t xml:space="preserve"> Q</w:t>
      </w:r>
      <w:r w:rsidRPr="00946FCE">
        <w:rPr>
          <w:vertAlign w:val="subscript"/>
        </w:rPr>
        <w:t>2</w:t>
      </w:r>
      <w:r w:rsidR="00495064" w:rsidRPr="00946FCE">
        <w:rPr>
          <w:rFonts w:hint="eastAsia"/>
        </w:rPr>
        <w:t>(</w:t>
      </w:r>
      <w:r w:rsidR="00495064" w:rsidRPr="00946FCE">
        <w:t>t</w:t>
      </w:r>
      <w:r w:rsidR="00495064" w:rsidRPr="00946FCE">
        <w:rPr>
          <w:rFonts w:hint="eastAsia"/>
        </w:rPr>
        <w:t>)</w:t>
      </w:r>
    </w:p>
    <w:p w:rsidR="00EB1A33" w:rsidRDefault="00EB1A33" w:rsidP="00EB1A33">
      <w:r w:rsidRPr="00946FCE">
        <w:t xml:space="preserve">[t u v] =[ </w:t>
      </w:r>
      <w:r w:rsidR="007247EE">
        <w:t>0.18397847</w:t>
      </w:r>
      <w:r w:rsidR="007247EE" w:rsidRPr="007247EE">
        <w:t xml:space="preserve"> </w:t>
      </w:r>
      <w:r w:rsidR="007247EE">
        <w:t xml:space="preserve"> 0.3617049</w:t>
      </w:r>
      <w:r w:rsidR="007247EE" w:rsidRPr="007247EE">
        <w:t xml:space="preserve"> </w:t>
      </w:r>
      <w:r w:rsidR="007247EE">
        <w:t xml:space="preserve"> </w:t>
      </w:r>
      <w:r w:rsidR="007247EE" w:rsidRPr="007247EE">
        <w:t>0.19776396</w:t>
      </w:r>
      <w:r w:rsidRPr="00946FCE">
        <w:t>]</w:t>
      </w:r>
    </w:p>
    <w:p w:rsidR="009B56D4" w:rsidRDefault="009B56D4" w:rsidP="009B56D4">
      <w:r>
        <w:t>The point on the polynomial surface is (</w:t>
      </w:r>
      <w:r w:rsidR="00722945" w:rsidRPr="00722945">
        <w:t>1.8085245</w:t>
      </w:r>
      <w:r w:rsidR="00AA26D8">
        <w:t>,</w:t>
      </w:r>
      <w:r w:rsidR="00AA26D8">
        <w:tab/>
      </w:r>
      <w:r w:rsidR="00722945" w:rsidRPr="00722945">
        <w:t>0.98881978</w:t>
      </w:r>
      <w:r w:rsidR="00AA26D8">
        <w:t>,</w:t>
      </w:r>
      <w:r w:rsidR="00AA26D8">
        <w:tab/>
      </w:r>
      <w:r w:rsidR="00FA39F3" w:rsidRPr="00FA39F3">
        <w:t>1.5691985</w:t>
      </w:r>
      <w:r>
        <w:t>)</w:t>
      </w:r>
    </w:p>
    <w:p w:rsidR="009B56D4" w:rsidRPr="009B56D4" w:rsidRDefault="009B56D4" w:rsidP="00EB1A33">
      <w:r>
        <w:t>The point on the query curve is (</w:t>
      </w:r>
      <w:r w:rsidR="00722945" w:rsidRPr="00722945">
        <w:t>0.91989237</w:t>
      </w:r>
      <w:r w:rsidR="0099489D">
        <w:t>,</w:t>
      </w:r>
      <w:r w:rsidR="0099489D">
        <w:tab/>
      </w:r>
      <w:r w:rsidR="00722945" w:rsidRPr="00722945">
        <w:t>0.91989237</w:t>
      </w:r>
      <w:r w:rsidR="0099489D">
        <w:t>,</w:t>
      </w:r>
      <w:r w:rsidR="0099489D">
        <w:tab/>
      </w:r>
      <w:r w:rsidR="00722945" w:rsidRPr="00722945">
        <w:t>4.2690505</w:t>
      </w:r>
      <w:r>
        <w:t>)</w:t>
      </w:r>
    </w:p>
    <w:p w:rsidR="00EB1A33" w:rsidRPr="00946FCE" w:rsidRDefault="009B56D4" w:rsidP="00EB1A33">
      <w:r>
        <w:t>D</w:t>
      </w:r>
      <w:r w:rsidR="00DE2AB4" w:rsidRPr="00946FCE">
        <w:t>istance=</w:t>
      </w:r>
      <w:r w:rsidR="007247EE" w:rsidRPr="007247EE">
        <w:t>2.8432</w:t>
      </w:r>
    </w:p>
    <w:p w:rsidR="00A42B1E" w:rsidRDefault="00A42B1E">
      <w:pPr>
        <w:rPr>
          <w:color w:val="FF0000"/>
        </w:rPr>
      </w:pPr>
    </w:p>
    <w:p w:rsidR="00A42B1E" w:rsidRDefault="00A42B1E">
      <w:pPr>
        <w:pBdr>
          <w:bottom w:val="wave" w:sz="6" w:space="1" w:color="auto"/>
        </w:pBdr>
      </w:pPr>
      <w:r w:rsidRPr="00013A51">
        <w:rPr>
          <w:rFonts w:hint="eastAsia"/>
        </w:rPr>
        <w:t xml:space="preserve">The following is </w:t>
      </w:r>
      <w:r w:rsidR="00013A51" w:rsidRPr="00013A51">
        <w:t>some discussion.</w:t>
      </w:r>
    </w:p>
    <w:p w:rsidR="00B24C1C" w:rsidRDefault="00B24C1C">
      <w:pPr>
        <w:pBdr>
          <w:bottom w:val="wave" w:sz="6" w:space="1" w:color="auto"/>
        </w:pBdr>
      </w:pPr>
    </w:p>
    <w:p w:rsidR="007247EE" w:rsidRPr="007247EE" w:rsidRDefault="007247EE" w:rsidP="007247EE">
      <w:pPr>
        <w:rPr>
          <w:color w:val="FF0000"/>
        </w:rPr>
      </w:pPr>
      <w:r w:rsidRPr="00996A8C">
        <w:rPr>
          <w:rFonts w:hint="eastAsia"/>
          <w:color w:val="FF0000"/>
        </w:rPr>
        <w:t>M-file</w:t>
      </w:r>
      <w:r>
        <w:rPr>
          <w:color w:val="FF0000"/>
        </w:rPr>
        <w:t xml:space="preserve"> for Q</w:t>
      </w:r>
      <w:r>
        <w:rPr>
          <w:color w:val="FF0000"/>
          <w:vertAlign w:val="subscript"/>
        </w:rPr>
        <w:t>1</w:t>
      </w:r>
      <w:r>
        <w:rPr>
          <w:color w:val="FF0000"/>
        </w:rPr>
        <w:t>(t)</w:t>
      </w:r>
    </w:p>
    <w:p w:rsidR="007D015B" w:rsidRDefault="007D015B" w:rsidP="007D015B">
      <w:pPr>
        <w:pBdr>
          <w:bottom w:val="wave" w:sz="6" w:space="1" w:color="auto"/>
        </w:pBdr>
      </w:pPr>
      <w:r>
        <w:t>%t,u,v are variables</w:t>
      </w:r>
    </w:p>
    <w:p w:rsidR="007D015B" w:rsidRDefault="007D015B" w:rsidP="007D015B">
      <w:pPr>
        <w:pBdr>
          <w:bottom w:val="wave" w:sz="6" w:space="1" w:color="auto"/>
        </w:pBdr>
      </w:pPr>
      <w:r>
        <w:t>syms u v t</w:t>
      </w:r>
    </w:p>
    <w:p w:rsidR="007D015B" w:rsidRDefault="007D015B" w:rsidP="007D015B">
      <w:pPr>
        <w:pBdr>
          <w:bottom w:val="wave" w:sz="6" w:space="1" w:color="auto"/>
        </w:pBdr>
      </w:pPr>
      <w:r>
        <w:t>syms h real</w:t>
      </w:r>
    </w:p>
    <w:p w:rsidR="007D015B" w:rsidRDefault="007D015B" w:rsidP="007D015B">
      <w:pPr>
        <w:pBdr>
          <w:bottom w:val="wave" w:sz="6" w:space="1" w:color="auto"/>
        </w:pBdr>
      </w:pPr>
      <w:r>
        <w:t>digits(8)</w:t>
      </w:r>
    </w:p>
    <w:p w:rsidR="007D015B" w:rsidRDefault="007D015B" w:rsidP="007D015B">
      <w:pPr>
        <w:pBdr>
          <w:bottom w:val="wave" w:sz="6" w:space="1" w:color="auto"/>
        </w:pBdr>
      </w:pPr>
      <w:r>
        <w:t>%h is step size</w:t>
      </w:r>
    </w:p>
    <w:p w:rsidR="007D015B" w:rsidRDefault="007D015B" w:rsidP="007D015B">
      <w:pPr>
        <w:pBdr>
          <w:bottom w:val="wave" w:sz="6" w:space="1" w:color="auto"/>
        </w:pBdr>
      </w:pPr>
      <w:r>
        <w:t>%u,v is from 0 to 1</w:t>
      </w:r>
    </w:p>
    <w:p w:rsidR="007D015B" w:rsidRDefault="007D015B" w:rsidP="007D015B">
      <w:pPr>
        <w:pBdr>
          <w:bottom w:val="wave" w:sz="6" w:space="1" w:color="auto"/>
        </w:pBdr>
      </w:pPr>
      <w:r>
        <w:t>x=5*u;</w:t>
      </w:r>
    </w:p>
    <w:p w:rsidR="007D015B" w:rsidRDefault="007D015B" w:rsidP="007D015B">
      <w:pPr>
        <w:pBdr>
          <w:bottom w:val="wave" w:sz="6" w:space="1" w:color="auto"/>
        </w:pBdr>
      </w:pPr>
      <w:r>
        <w:t>y=5*v;</w:t>
      </w:r>
    </w:p>
    <w:p w:rsidR="007D015B" w:rsidRDefault="007D015B" w:rsidP="007D015B">
      <w:pPr>
        <w:pBdr>
          <w:bottom w:val="wave" w:sz="6" w:space="1" w:color="auto"/>
        </w:pBdr>
      </w:pPr>
      <w:r>
        <w:t>z=(-0.38)+25/3*u+4/3*v-25/3*u*u-10/3*u*v;</w:t>
      </w:r>
    </w:p>
    <w:p w:rsidR="007D015B" w:rsidRDefault="007D015B" w:rsidP="007D015B">
      <w:pPr>
        <w:pBdr>
          <w:bottom w:val="wave" w:sz="6" w:space="1" w:color="auto"/>
        </w:pBdr>
      </w:pPr>
      <w:r>
        <w:t>%Q1t, t is from 0 to 1</w:t>
      </w:r>
    </w:p>
    <w:p w:rsidR="007D015B" w:rsidRDefault="007D015B" w:rsidP="007D015B">
      <w:pPr>
        <w:pBdr>
          <w:bottom w:val="wave" w:sz="6" w:space="1" w:color="auto"/>
        </w:pBdr>
      </w:pPr>
      <w:r>
        <w:t>qx=5*t;</w:t>
      </w:r>
    </w:p>
    <w:p w:rsidR="007D015B" w:rsidRDefault="007D015B" w:rsidP="007D015B">
      <w:pPr>
        <w:pBdr>
          <w:bottom w:val="wave" w:sz="6" w:space="1" w:color="auto"/>
        </w:pBdr>
      </w:pPr>
      <w:r>
        <w:t>qy=5*t;</w:t>
      </w:r>
    </w:p>
    <w:p w:rsidR="007D015B" w:rsidRDefault="007D015B" w:rsidP="007D015B">
      <w:pPr>
        <w:pBdr>
          <w:bottom w:val="wave" w:sz="6" w:space="1" w:color="auto"/>
        </w:pBdr>
      </w:pPr>
      <w:r>
        <w:t>qz=25/6*t*t-25/6*t+5;</w:t>
      </w:r>
    </w:p>
    <w:p w:rsidR="007D015B" w:rsidRDefault="007D015B" w:rsidP="007D015B">
      <w:pPr>
        <w:pBdr>
          <w:bottom w:val="wave" w:sz="6" w:space="1" w:color="auto"/>
        </w:pBdr>
      </w:pPr>
      <w:r>
        <w:t>distancesquare=(x-qx)^2+(y-qy)^2+(z-qz)^2;</w:t>
      </w:r>
    </w:p>
    <w:p w:rsidR="007D015B" w:rsidRDefault="007D015B" w:rsidP="007D015B">
      <w:pPr>
        <w:pBdr>
          <w:bottom w:val="wave" w:sz="6" w:space="1" w:color="auto"/>
        </w:pBdr>
      </w:pPr>
      <w:r>
        <w:t>%diff(distance,'t'),diff(distance,'u'),diff(distance,'v');</w:t>
      </w:r>
    </w:p>
    <w:p w:rsidR="007D015B" w:rsidRDefault="007D015B" w:rsidP="007D015B">
      <w:pPr>
        <w:pBdr>
          <w:bottom w:val="wave" w:sz="6" w:space="1" w:color="auto"/>
        </w:pBdr>
      </w:pPr>
      <w:r>
        <w:t>Ft=diff(distancesquare,'t');</w:t>
      </w:r>
    </w:p>
    <w:p w:rsidR="007D015B" w:rsidRDefault="007D015B" w:rsidP="007D015B">
      <w:pPr>
        <w:pBdr>
          <w:bottom w:val="wave" w:sz="6" w:space="1" w:color="auto"/>
        </w:pBdr>
      </w:pPr>
      <w:r>
        <w:t>Fu=diff(distancesquare,'u');</w:t>
      </w:r>
    </w:p>
    <w:p w:rsidR="007D015B" w:rsidRDefault="007D015B" w:rsidP="007D015B">
      <w:pPr>
        <w:pBdr>
          <w:bottom w:val="wave" w:sz="6" w:space="1" w:color="auto"/>
        </w:pBdr>
      </w:pPr>
      <w:r>
        <w:t>Fv=diff(distancesquare,'v');</w:t>
      </w:r>
    </w:p>
    <w:p w:rsidR="007D015B" w:rsidRDefault="007D015B" w:rsidP="007D015B">
      <w:pPr>
        <w:pBdr>
          <w:bottom w:val="wave" w:sz="6" w:space="1" w:color="auto"/>
        </w:pBdr>
      </w:pPr>
      <w:r>
        <w:t>%t0,u0,v0 are initial point;</w:t>
      </w:r>
    </w:p>
    <w:p w:rsidR="007D015B" w:rsidRDefault="007D015B" w:rsidP="007D015B">
      <w:pPr>
        <w:pBdr>
          <w:bottom w:val="wave" w:sz="6" w:space="1" w:color="auto"/>
        </w:pBdr>
      </w:pPr>
      <w:r>
        <w:t>t0=0.5;</w:t>
      </w:r>
    </w:p>
    <w:p w:rsidR="007D015B" w:rsidRDefault="007D015B" w:rsidP="007D015B">
      <w:pPr>
        <w:pBdr>
          <w:bottom w:val="wave" w:sz="6" w:space="1" w:color="auto"/>
        </w:pBdr>
      </w:pPr>
      <w:r>
        <w:t>u0=0.5;</w:t>
      </w:r>
    </w:p>
    <w:p w:rsidR="007D015B" w:rsidRDefault="007D015B" w:rsidP="007D015B">
      <w:pPr>
        <w:pBdr>
          <w:bottom w:val="wave" w:sz="6" w:space="1" w:color="auto"/>
        </w:pBdr>
      </w:pPr>
      <w:r>
        <w:t>v0=0.5;</w:t>
      </w:r>
    </w:p>
    <w:p w:rsidR="007D015B" w:rsidRDefault="007D015B" w:rsidP="007D015B">
      <w:pPr>
        <w:pBdr>
          <w:bottom w:val="wave" w:sz="6" w:space="1" w:color="auto"/>
        </w:pBdr>
      </w:pPr>
      <w:r>
        <w:t>for i=1:100</w:t>
      </w:r>
    </w:p>
    <w:p w:rsidR="007D015B" w:rsidRDefault="007D015B" w:rsidP="007D015B">
      <w:pPr>
        <w:pBdr>
          <w:bottom w:val="wave" w:sz="6" w:space="1" w:color="auto"/>
        </w:pBdr>
      </w:pPr>
      <w:r>
        <w:t>%deltat,deltau,deltav are numbers of partial derivation</w:t>
      </w:r>
    </w:p>
    <w:p w:rsidR="007D015B" w:rsidRDefault="007D015B" w:rsidP="007D015B">
      <w:pPr>
        <w:pBdr>
          <w:bottom w:val="wave" w:sz="6" w:space="1" w:color="auto"/>
        </w:pBdr>
      </w:pPr>
      <w:r>
        <w:t>deltat=eval(subs(Ft,[t,u,v],[t0,u0,v0]));</w:t>
      </w:r>
    </w:p>
    <w:p w:rsidR="007D015B" w:rsidRDefault="007D015B" w:rsidP="007D015B">
      <w:pPr>
        <w:pBdr>
          <w:bottom w:val="wave" w:sz="6" w:space="1" w:color="auto"/>
        </w:pBdr>
      </w:pPr>
      <w:r>
        <w:t>deltau=eval(subs(Fu,[t,u,v],[t0,u0,v0]));</w:t>
      </w:r>
    </w:p>
    <w:p w:rsidR="007D015B" w:rsidRDefault="007D015B" w:rsidP="007D015B">
      <w:pPr>
        <w:pBdr>
          <w:bottom w:val="wave" w:sz="6" w:space="1" w:color="auto"/>
        </w:pBdr>
      </w:pPr>
      <w:r>
        <w:t>deltav=eval(subs(Fv,[t,u,v],[t0,u0,v0]));</w:t>
      </w:r>
    </w:p>
    <w:p w:rsidR="007D015B" w:rsidRDefault="007D015B" w:rsidP="007D015B">
      <w:pPr>
        <w:pBdr>
          <w:bottom w:val="wave" w:sz="6" w:space="1" w:color="auto"/>
        </w:pBdr>
      </w:pPr>
      <w:r>
        <w:t>%t1,u1,v1 are variables</w:t>
      </w:r>
    </w:p>
    <w:p w:rsidR="007D015B" w:rsidRDefault="007D015B" w:rsidP="007D015B">
      <w:pPr>
        <w:pBdr>
          <w:bottom w:val="wave" w:sz="6" w:space="1" w:color="auto"/>
        </w:pBdr>
      </w:pPr>
      <w:r>
        <w:t>t1=t0+deltat*h;</w:t>
      </w:r>
    </w:p>
    <w:p w:rsidR="007D015B" w:rsidRDefault="007D015B" w:rsidP="007D015B">
      <w:pPr>
        <w:pBdr>
          <w:bottom w:val="wave" w:sz="6" w:space="1" w:color="auto"/>
        </w:pBdr>
      </w:pPr>
      <w:r>
        <w:lastRenderedPageBreak/>
        <w:t>u1=u0+deltau*h;</w:t>
      </w:r>
    </w:p>
    <w:p w:rsidR="007D015B" w:rsidRDefault="007D015B" w:rsidP="007D015B">
      <w:pPr>
        <w:pBdr>
          <w:bottom w:val="wave" w:sz="6" w:space="1" w:color="auto"/>
        </w:pBdr>
      </w:pPr>
      <w:r>
        <w:t>v1=v0+deltav*h;</w:t>
      </w:r>
    </w:p>
    <w:p w:rsidR="007D015B" w:rsidRDefault="007D015B" w:rsidP="007D015B">
      <w:pPr>
        <w:pBdr>
          <w:bottom w:val="wave" w:sz="6" w:space="1" w:color="auto"/>
        </w:pBdr>
      </w:pPr>
      <w:r>
        <w:t>newdistancesquare=subs(distancesquare,[t,u,v],[t1,u1,v1]);</w:t>
      </w:r>
    </w:p>
    <w:p w:rsidR="007D015B" w:rsidRDefault="007D015B" w:rsidP="007D015B">
      <w:pPr>
        <w:pBdr>
          <w:bottom w:val="wave" w:sz="6" w:space="1" w:color="auto"/>
        </w:pBdr>
      </w:pPr>
      <w:r>
        <w:t>%new t0,u0,v0</w:t>
      </w:r>
    </w:p>
    <w:p w:rsidR="007D015B" w:rsidRDefault="007D015B" w:rsidP="007D015B">
      <w:pPr>
        <w:pBdr>
          <w:bottom w:val="wave" w:sz="6" w:space="1" w:color="auto"/>
        </w:pBdr>
      </w:pPr>
      <w:r>
        <w:t>g=diff(newdistancesquare,'h');</w:t>
      </w:r>
    </w:p>
    <w:p w:rsidR="007D015B" w:rsidRDefault="007D015B" w:rsidP="007D015B">
      <w:pPr>
        <w:pBdr>
          <w:bottom w:val="wave" w:sz="6" w:space="1" w:color="auto"/>
        </w:pBdr>
      </w:pPr>
      <w:r>
        <w:t>h0=vpa(solve(g,h));</w:t>
      </w:r>
    </w:p>
    <w:p w:rsidR="007D015B" w:rsidRDefault="007D015B" w:rsidP="007D015B">
      <w:pPr>
        <w:pBdr>
          <w:bottom w:val="wave" w:sz="6" w:space="1" w:color="auto"/>
        </w:pBdr>
      </w:pPr>
      <w:r>
        <w:t>[r,c]=size(h0);</w:t>
      </w:r>
    </w:p>
    <w:p w:rsidR="007D015B" w:rsidRDefault="007D015B" w:rsidP="007D015B">
      <w:pPr>
        <w:pBdr>
          <w:bottom w:val="wave" w:sz="6" w:space="1" w:color="auto"/>
        </w:pBdr>
      </w:pPr>
      <w:r>
        <w:t>if r~= 1</w:t>
      </w:r>
    </w:p>
    <w:p w:rsidR="007D015B" w:rsidRDefault="007D015B" w:rsidP="007D015B">
      <w:pPr>
        <w:pBdr>
          <w:bottom w:val="wave" w:sz="6" w:space="1" w:color="auto"/>
        </w:pBdr>
      </w:pPr>
      <w:r>
        <w:t xml:space="preserve">    h0=h0.*((t0+deltat*h0&gt;=0).*(t0+deltat*h0&lt;=1).*(u0+deltau*h0&gt;=0).*(u0+deltau*h0&lt;=1).*(v0+deltav*h0&gt;=0).*(v0+deltav*h0&lt;=1));</w:t>
      </w:r>
    </w:p>
    <w:p w:rsidR="007D015B" w:rsidRDefault="007D015B" w:rsidP="007D015B">
      <w:pPr>
        <w:pBdr>
          <w:bottom w:val="wave" w:sz="6" w:space="1" w:color="auto"/>
        </w:pBdr>
      </w:pPr>
      <w:r>
        <w:t xml:space="preserve">    h0(find(h0==0))=[];</w:t>
      </w:r>
    </w:p>
    <w:p w:rsidR="007D015B" w:rsidRDefault="007D015B" w:rsidP="007D015B">
      <w:pPr>
        <w:pBdr>
          <w:bottom w:val="wave" w:sz="6" w:space="1" w:color="auto"/>
        </w:pBdr>
      </w:pPr>
      <w:r>
        <w:t>end</w:t>
      </w:r>
    </w:p>
    <w:p w:rsidR="007D015B" w:rsidRDefault="007D015B" w:rsidP="007D015B">
      <w:pPr>
        <w:pBdr>
          <w:bottom w:val="wave" w:sz="6" w:space="1" w:color="auto"/>
        </w:pBdr>
      </w:pPr>
      <w:r>
        <w:t>t0=t0+deltat*h0;</w:t>
      </w:r>
    </w:p>
    <w:p w:rsidR="007D015B" w:rsidRDefault="007D015B" w:rsidP="007D015B">
      <w:pPr>
        <w:pBdr>
          <w:bottom w:val="wave" w:sz="6" w:space="1" w:color="auto"/>
        </w:pBdr>
      </w:pPr>
      <w:r>
        <w:t>u0=u0+deltau*h0;</w:t>
      </w:r>
    </w:p>
    <w:p w:rsidR="007D015B" w:rsidRDefault="007D015B" w:rsidP="007D015B">
      <w:pPr>
        <w:pBdr>
          <w:bottom w:val="wave" w:sz="6" w:space="1" w:color="auto"/>
        </w:pBdr>
      </w:pPr>
      <w:r>
        <w:t>v0=v0+deltav*h0;</w:t>
      </w:r>
    </w:p>
    <w:p w:rsidR="007D015B" w:rsidRDefault="007D015B" w:rsidP="007D015B">
      <w:pPr>
        <w:pBdr>
          <w:bottom w:val="wave" w:sz="6" w:space="1" w:color="auto"/>
        </w:pBdr>
      </w:pPr>
      <w:r>
        <w:t>end</w:t>
      </w:r>
    </w:p>
    <w:p w:rsidR="007D015B" w:rsidRDefault="007D015B" w:rsidP="007D015B">
      <w:pPr>
        <w:pBdr>
          <w:bottom w:val="wave" w:sz="6" w:space="1" w:color="auto"/>
        </w:pBdr>
      </w:pPr>
      <w:r>
        <w:t>point_tuv=[t0,u0,v0]</w:t>
      </w:r>
    </w:p>
    <w:p w:rsidR="007D015B" w:rsidRDefault="007D015B" w:rsidP="007D015B">
      <w:pPr>
        <w:pBdr>
          <w:bottom w:val="wave" w:sz="6" w:space="1" w:color="auto"/>
        </w:pBdr>
      </w:pPr>
      <w:r>
        <w:t>distance=sqrt(eval(subs(distancesquare,[t,u,v],[t0,u0,v0])))</w:t>
      </w:r>
    </w:p>
    <w:p w:rsidR="007D015B" w:rsidRDefault="007D015B" w:rsidP="007D015B">
      <w:pPr>
        <w:pBdr>
          <w:bottom w:val="wave" w:sz="6" w:space="1" w:color="auto"/>
        </w:pBdr>
      </w:pPr>
      <w:r>
        <w:t>x=5*u0</w:t>
      </w:r>
    </w:p>
    <w:p w:rsidR="007D015B" w:rsidRDefault="007D015B" w:rsidP="007D015B">
      <w:pPr>
        <w:pBdr>
          <w:bottom w:val="wave" w:sz="6" w:space="1" w:color="auto"/>
        </w:pBdr>
      </w:pPr>
      <w:r>
        <w:t>y=5*v0</w:t>
      </w:r>
    </w:p>
    <w:p w:rsidR="007D015B" w:rsidRDefault="007D015B" w:rsidP="007D015B">
      <w:pPr>
        <w:pBdr>
          <w:bottom w:val="wave" w:sz="6" w:space="1" w:color="auto"/>
        </w:pBdr>
      </w:pPr>
      <w:r>
        <w:t>z=(-0.38)+25/3*u0+4/3*v0-25/3*u0*u0-10/3*u0*v0</w:t>
      </w:r>
    </w:p>
    <w:p w:rsidR="007D015B" w:rsidRDefault="007D015B" w:rsidP="007D015B">
      <w:pPr>
        <w:pBdr>
          <w:bottom w:val="wave" w:sz="6" w:space="1" w:color="auto"/>
        </w:pBdr>
      </w:pPr>
      <w:r>
        <w:t>qx=5*t0</w:t>
      </w:r>
    </w:p>
    <w:p w:rsidR="007D015B" w:rsidRDefault="007D015B" w:rsidP="007D015B">
      <w:pPr>
        <w:pBdr>
          <w:bottom w:val="wave" w:sz="6" w:space="1" w:color="auto"/>
        </w:pBdr>
      </w:pPr>
      <w:r>
        <w:t>qy=5*t0</w:t>
      </w:r>
    </w:p>
    <w:p w:rsidR="007D015B" w:rsidRDefault="007D015B" w:rsidP="007D015B">
      <w:pPr>
        <w:pBdr>
          <w:bottom w:val="wave" w:sz="6" w:space="1" w:color="auto"/>
        </w:pBdr>
      </w:pPr>
      <w:r>
        <w:t>qz=25/6*t0*t0-25/6*t0+5</w:t>
      </w:r>
    </w:p>
    <w:p w:rsidR="00B24C1C" w:rsidRPr="00B24C1C" w:rsidRDefault="00B24C1C" w:rsidP="00471F00"/>
    <w:p w:rsidR="00C5135D" w:rsidRDefault="00C5135D" w:rsidP="006248BD">
      <w:pPr>
        <w:rPr>
          <w:color w:val="FF0000"/>
        </w:rPr>
      </w:pPr>
    </w:p>
    <w:p w:rsidR="00B24C1C" w:rsidRDefault="00B24C1C" w:rsidP="006248BD">
      <w:r>
        <w:rPr>
          <w:rFonts w:hint="eastAsia"/>
        </w:rPr>
        <w:t>Figure1</w:t>
      </w:r>
    </w:p>
    <w:p w:rsidR="00F33158" w:rsidRDefault="009C65C9" w:rsidP="00F33158">
      <w:pPr>
        <w:pBdr>
          <w:bottom w:val="wave" w:sz="6" w:space="1" w:color="auto"/>
        </w:pBdr>
      </w:pPr>
      <w:r>
        <w:rPr>
          <w:noProof/>
        </w:rPr>
        <w:lastRenderedPageBreak/>
        <w:drawing>
          <wp:inline distT="0" distB="0" distL="0" distR="0">
            <wp:extent cx="5267325" cy="3567430"/>
            <wp:effectExtent l="0" t="0" r="9525" b="0"/>
            <wp:docPr id="5" name="图片 5" descr="C:\Users\Administrator\AppData\Local\Microsoft\Windows\INetCache\Content.Word\q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dministrator\AppData\Local\Microsoft\Windows\INetCache\Content.Word\q1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3567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31CD4">
        <w:t xml:space="preserve"> </w:t>
      </w:r>
    </w:p>
    <w:p w:rsidR="0025085D" w:rsidRDefault="0025085D" w:rsidP="00F33158"/>
    <w:p w:rsidR="00471F00" w:rsidRPr="009B2829" w:rsidRDefault="00471F00" w:rsidP="00F33158">
      <w:pPr>
        <w:rPr>
          <w:color w:val="FF0000"/>
        </w:rPr>
      </w:pPr>
      <w:r w:rsidRPr="00996A8C">
        <w:rPr>
          <w:rFonts w:hint="eastAsia"/>
          <w:color w:val="FF0000"/>
        </w:rPr>
        <w:t>M-file</w:t>
      </w:r>
      <w:r w:rsidR="009B2829">
        <w:rPr>
          <w:color w:val="FF0000"/>
        </w:rPr>
        <w:t xml:space="preserve"> for Q</w:t>
      </w:r>
      <w:r w:rsidR="009B2829">
        <w:rPr>
          <w:color w:val="FF0000"/>
          <w:vertAlign w:val="subscript"/>
        </w:rPr>
        <w:t>2</w:t>
      </w:r>
      <w:r w:rsidR="009B2829">
        <w:rPr>
          <w:color w:val="FF0000"/>
        </w:rPr>
        <w:t>(t)</w:t>
      </w:r>
    </w:p>
    <w:p w:rsidR="00DC6B6B" w:rsidRDefault="00DC6B6B" w:rsidP="00F33158"/>
    <w:p w:rsidR="00AF607C" w:rsidRDefault="00AF607C" w:rsidP="00AF607C">
      <w:pPr>
        <w:pBdr>
          <w:bottom w:val="wave" w:sz="6" w:space="1" w:color="auto"/>
        </w:pBdr>
      </w:pPr>
      <w:r>
        <w:t>%t,u,v h are variables</w:t>
      </w:r>
    </w:p>
    <w:p w:rsidR="00AF607C" w:rsidRDefault="00AF607C" w:rsidP="00AF607C">
      <w:pPr>
        <w:pBdr>
          <w:bottom w:val="wave" w:sz="6" w:space="1" w:color="auto"/>
        </w:pBdr>
      </w:pPr>
      <w:r>
        <w:t>syms u v t</w:t>
      </w:r>
    </w:p>
    <w:p w:rsidR="00AF607C" w:rsidRDefault="00AF607C" w:rsidP="00AF607C">
      <w:pPr>
        <w:pBdr>
          <w:bottom w:val="wave" w:sz="6" w:space="1" w:color="auto"/>
        </w:pBdr>
      </w:pPr>
      <w:r>
        <w:t>syms h real</w:t>
      </w:r>
    </w:p>
    <w:p w:rsidR="00AF607C" w:rsidRDefault="00AF607C" w:rsidP="00AF607C">
      <w:pPr>
        <w:pBdr>
          <w:bottom w:val="wave" w:sz="6" w:space="1" w:color="auto"/>
        </w:pBdr>
      </w:pPr>
      <w:r>
        <w:t>digits(8)</w:t>
      </w:r>
    </w:p>
    <w:p w:rsidR="00AF607C" w:rsidRDefault="00AF607C" w:rsidP="00AF607C">
      <w:pPr>
        <w:pBdr>
          <w:bottom w:val="wave" w:sz="6" w:space="1" w:color="auto"/>
        </w:pBdr>
      </w:pPr>
      <w:r>
        <w:t>%h is step size</w:t>
      </w:r>
    </w:p>
    <w:p w:rsidR="00AF607C" w:rsidRDefault="00AF607C" w:rsidP="00AF607C">
      <w:pPr>
        <w:pBdr>
          <w:bottom w:val="wave" w:sz="6" w:space="1" w:color="auto"/>
        </w:pBdr>
      </w:pPr>
      <w:r>
        <w:t>%u,v is from 0 to 1</w:t>
      </w:r>
    </w:p>
    <w:p w:rsidR="00AF607C" w:rsidRDefault="00AF607C" w:rsidP="00AF607C">
      <w:pPr>
        <w:pBdr>
          <w:bottom w:val="wave" w:sz="6" w:space="1" w:color="auto"/>
        </w:pBdr>
      </w:pPr>
      <w:r>
        <w:t>x=5*u;</w:t>
      </w:r>
    </w:p>
    <w:p w:rsidR="00AF607C" w:rsidRDefault="00AF607C" w:rsidP="00AF607C">
      <w:pPr>
        <w:pBdr>
          <w:bottom w:val="wave" w:sz="6" w:space="1" w:color="auto"/>
        </w:pBdr>
      </w:pPr>
      <w:r>
        <w:t>y=5*v;</w:t>
      </w:r>
    </w:p>
    <w:p w:rsidR="00AF607C" w:rsidRDefault="00AF607C" w:rsidP="00AF607C">
      <w:pPr>
        <w:pBdr>
          <w:bottom w:val="wave" w:sz="6" w:space="1" w:color="auto"/>
        </w:pBdr>
      </w:pPr>
      <w:r>
        <w:t>z=(-0.38)+25/3*u+4/3*v-25/3*u*u-10/3*u*v;</w:t>
      </w:r>
    </w:p>
    <w:p w:rsidR="00AF607C" w:rsidRDefault="00AF607C" w:rsidP="00AF607C">
      <w:pPr>
        <w:pBdr>
          <w:bottom w:val="wave" w:sz="6" w:space="1" w:color="auto"/>
        </w:pBdr>
      </w:pPr>
      <w:r>
        <w:t>%Q1t, t is from 0 to 1</w:t>
      </w:r>
    </w:p>
    <w:p w:rsidR="00AF607C" w:rsidRDefault="00AF607C" w:rsidP="00AF607C">
      <w:pPr>
        <w:pBdr>
          <w:bottom w:val="wave" w:sz="6" w:space="1" w:color="auto"/>
        </w:pBdr>
      </w:pPr>
      <w:r>
        <w:t>qx=5*t;</w:t>
      </w:r>
    </w:p>
    <w:p w:rsidR="00AF607C" w:rsidRDefault="00AF607C" w:rsidP="00AF607C">
      <w:pPr>
        <w:pBdr>
          <w:bottom w:val="wave" w:sz="6" w:space="1" w:color="auto"/>
        </w:pBdr>
      </w:pPr>
      <w:r>
        <w:t>qy=5*t;</w:t>
      </w:r>
    </w:p>
    <w:p w:rsidR="00AF607C" w:rsidRDefault="00AF607C" w:rsidP="00AF607C">
      <w:pPr>
        <w:pBdr>
          <w:bottom w:val="wave" w:sz="6" w:space="1" w:color="auto"/>
        </w:pBdr>
      </w:pPr>
      <w:r>
        <w:t>qz=53.976*t^4-104.64*t^3+64.256*t^2-12.589*t+5;</w:t>
      </w:r>
    </w:p>
    <w:p w:rsidR="00AF607C" w:rsidRDefault="00AF607C" w:rsidP="00AF607C">
      <w:pPr>
        <w:pBdr>
          <w:bottom w:val="wave" w:sz="6" w:space="1" w:color="auto"/>
        </w:pBdr>
      </w:pPr>
      <w:r>
        <w:t>distancesquare=(x-qx)^2+(y-qy)^2+(z-qz)^2;</w:t>
      </w:r>
    </w:p>
    <w:p w:rsidR="00AF607C" w:rsidRDefault="00AF607C" w:rsidP="00AF607C">
      <w:pPr>
        <w:pBdr>
          <w:bottom w:val="wave" w:sz="6" w:space="1" w:color="auto"/>
        </w:pBdr>
      </w:pPr>
      <w:r>
        <w:t>%partial derivative,expression;</w:t>
      </w:r>
    </w:p>
    <w:p w:rsidR="00AF607C" w:rsidRDefault="00AF607C" w:rsidP="00AF607C">
      <w:pPr>
        <w:pBdr>
          <w:bottom w:val="wave" w:sz="6" w:space="1" w:color="auto"/>
        </w:pBdr>
      </w:pPr>
      <w:r>
        <w:t>Ft=diff(distancesquare,'t');</w:t>
      </w:r>
    </w:p>
    <w:p w:rsidR="00AF607C" w:rsidRDefault="00AF607C" w:rsidP="00AF607C">
      <w:pPr>
        <w:pBdr>
          <w:bottom w:val="wave" w:sz="6" w:space="1" w:color="auto"/>
        </w:pBdr>
      </w:pPr>
      <w:r>
        <w:t>Fu=diff(distancesquare,'u');</w:t>
      </w:r>
    </w:p>
    <w:p w:rsidR="00AF607C" w:rsidRDefault="00AF607C" w:rsidP="00AF607C">
      <w:pPr>
        <w:pBdr>
          <w:bottom w:val="wave" w:sz="6" w:space="1" w:color="auto"/>
        </w:pBdr>
      </w:pPr>
      <w:r>
        <w:t>Fv=diff(distancesquare,'v');</w:t>
      </w:r>
    </w:p>
    <w:p w:rsidR="00AF607C" w:rsidRDefault="00AF607C" w:rsidP="00AF607C">
      <w:pPr>
        <w:pBdr>
          <w:bottom w:val="wave" w:sz="6" w:space="1" w:color="auto"/>
        </w:pBdr>
      </w:pPr>
      <w:r>
        <w:t>%t0,u0,v0 are initial point , numbers;</w:t>
      </w:r>
    </w:p>
    <w:p w:rsidR="00AF607C" w:rsidRDefault="00AF607C" w:rsidP="00AF607C">
      <w:pPr>
        <w:pBdr>
          <w:bottom w:val="wave" w:sz="6" w:space="1" w:color="auto"/>
        </w:pBdr>
      </w:pPr>
      <w:r>
        <w:t>t0=0.5;</w:t>
      </w:r>
    </w:p>
    <w:p w:rsidR="00AF607C" w:rsidRDefault="00AF607C" w:rsidP="00AF607C">
      <w:pPr>
        <w:pBdr>
          <w:bottom w:val="wave" w:sz="6" w:space="1" w:color="auto"/>
        </w:pBdr>
      </w:pPr>
      <w:r>
        <w:t>u0=0.5;</w:t>
      </w:r>
    </w:p>
    <w:p w:rsidR="00AF607C" w:rsidRDefault="00AF607C" w:rsidP="00AF607C">
      <w:pPr>
        <w:pBdr>
          <w:bottom w:val="wave" w:sz="6" w:space="1" w:color="auto"/>
        </w:pBdr>
      </w:pPr>
      <w:r>
        <w:t>v0=0.5;</w:t>
      </w:r>
    </w:p>
    <w:p w:rsidR="00AF607C" w:rsidRDefault="00AF607C" w:rsidP="00AF607C">
      <w:pPr>
        <w:pBdr>
          <w:bottom w:val="wave" w:sz="6" w:space="1" w:color="auto"/>
        </w:pBdr>
      </w:pPr>
      <w:r>
        <w:lastRenderedPageBreak/>
        <w:t>for i=1:100</w:t>
      </w:r>
    </w:p>
    <w:p w:rsidR="00AF607C" w:rsidRDefault="00AF607C" w:rsidP="00AF607C">
      <w:pPr>
        <w:pBdr>
          <w:bottom w:val="wave" w:sz="6" w:space="1" w:color="auto"/>
        </w:pBdr>
      </w:pPr>
      <w:r>
        <w:t>%deltat,deltau,deltav are numbers of partial derivation</w:t>
      </w:r>
    </w:p>
    <w:p w:rsidR="00AF607C" w:rsidRDefault="00AF607C" w:rsidP="00AF607C">
      <w:pPr>
        <w:pBdr>
          <w:bottom w:val="wave" w:sz="6" w:space="1" w:color="auto"/>
        </w:pBdr>
      </w:pPr>
      <w:r>
        <w:t>deltat=eval(subs(Ft,[t,u,v],[t0,u0,v0]));</w:t>
      </w:r>
    </w:p>
    <w:p w:rsidR="00AF607C" w:rsidRDefault="00AF607C" w:rsidP="00AF607C">
      <w:pPr>
        <w:pBdr>
          <w:bottom w:val="wave" w:sz="6" w:space="1" w:color="auto"/>
        </w:pBdr>
      </w:pPr>
      <w:r>
        <w:t>deltau=eval(subs(Fu,[t,u,v],[t0,u0,v0]));</w:t>
      </w:r>
    </w:p>
    <w:p w:rsidR="00AF607C" w:rsidRDefault="00AF607C" w:rsidP="00AF607C">
      <w:pPr>
        <w:pBdr>
          <w:bottom w:val="wave" w:sz="6" w:space="1" w:color="auto"/>
        </w:pBdr>
      </w:pPr>
      <w:r>
        <w:t>deltav=eval(subs(Fv,[t,u,v],[t0,u0,v0]));</w:t>
      </w:r>
    </w:p>
    <w:p w:rsidR="00AF607C" w:rsidRDefault="00AF607C" w:rsidP="00AF607C">
      <w:pPr>
        <w:pBdr>
          <w:bottom w:val="wave" w:sz="6" w:space="1" w:color="auto"/>
        </w:pBdr>
      </w:pPr>
      <w:r>
        <w:t>%t1,u1,v1 are variables</w:t>
      </w:r>
    </w:p>
    <w:p w:rsidR="00AF607C" w:rsidRDefault="00AF607C" w:rsidP="00AF607C">
      <w:pPr>
        <w:pBdr>
          <w:bottom w:val="wave" w:sz="6" w:space="1" w:color="auto"/>
        </w:pBdr>
      </w:pPr>
      <w:r>
        <w:t>t1=t0+deltat*h;</w:t>
      </w:r>
    </w:p>
    <w:p w:rsidR="00AF607C" w:rsidRDefault="00AF607C" w:rsidP="00AF607C">
      <w:pPr>
        <w:pBdr>
          <w:bottom w:val="wave" w:sz="6" w:space="1" w:color="auto"/>
        </w:pBdr>
      </w:pPr>
      <w:r>
        <w:t>u1=u0+deltau*h;</w:t>
      </w:r>
    </w:p>
    <w:p w:rsidR="00AF607C" w:rsidRDefault="00AF607C" w:rsidP="00AF607C">
      <w:pPr>
        <w:pBdr>
          <w:bottom w:val="wave" w:sz="6" w:space="1" w:color="auto"/>
        </w:pBdr>
      </w:pPr>
      <w:r>
        <w:t>v1=v0+deltav*h;</w:t>
      </w:r>
    </w:p>
    <w:p w:rsidR="00AF607C" w:rsidRDefault="00AF607C" w:rsidP="00AF607C">
      <w:pPr>
        <w:pBdr>
          <w:bottom w:val="wave" w:sz="6" w:space="1" w:color="auto"/>
        </w:pBdr>
      </w:pPr>
      <w:r>
        <w:t>newdistancesquare=subs(distancesquare,[t,u,v],[t1,u1,v1]);</w:t>
      </w:r>
    </w:p>
    <w:p w:rsidR="00AF607C" w:rsidRDefault="00AF607C" w:rsidP="00AF607C">
      <w:pPr>
        <w:pBdr>
          <w:bottom w:val="wave" w:sz="6" w:space="1" w:color="auto"/>
        </w:pBdr>
      </w:pPr>
      <w:r>
        <w:t>%new t0,u0,v0</w:t>
      </w:r>
    </w:p>
    <w:p w:rsidR="00AF607C" w:rsidRDefault="00AF607C" w:rsidP="00AF607C">
      <w:pPr>
        <w:pBdr>
          <w:bottom w:val="wave" w:sz="6" w:space="1" w:color="auto"/>
        </w:pBdr>
      </w:pPr>
      <w:r>
        <w:t>g=diff(newdistancesquare,'h');</w:t>
      </w:r>
    </w:p>
    <w:p w:rsidR="00AF607C" w:rsidRDefault="00AF607C" w:rsidP="00AF607C">
      <w:pPr>
        <w:pBdr>
          <w:bottom w:val="wave" w:sz="6" w:space="1" w:color="auto"/>
        </w:pBdr>
      </w:pPr>
      <w:r>
        <w:t>h0=vpa(solve(g==0,h));</w:t>
      </w:r>
    </w:p>
    <w:p w:rsidR="00AF607C" w:rsidRDefault="00AF607C" w:rsidP="00AF607C">
      <w:pPr>
        <w:pBdr>
          <w:bottom w:val="wave" w:sz="6" w:space="1" w:color="auto"/>
        </w:pBdr>
      </w:pPr>
      <w:r>
        <w:t>A = h0 == real(h0);</w:t>
      </w:r>
    </w:p>
    <w:p w:rsidR="00AF607C" w:rsidRDefault="00AF607C" w:rsidP="00AF607C">
      <w:pPr>
        <w:pBdr>
          <w:bottom w:val="wave" w:sz="6" w:space="1" w:color="auto"/>
        </w:pBdr>
      </w:pPr>
      <w:r>
        <w:t>h0=h0(A);</w:t>
      </w:r>
    </w:p>
    <w:p w:rsidR="00AF607C" w:rsidRDefault="00AF607C" w:rsidP="00AF607C">
      <w:pPr>
        <w:pBdr>
          <w:bottom w:val="wave" w:sz="6" w:space="1" w:color="auto"/>
        </w:pBdr>
      </w:pPr>
      <w:r>
        <w:t>[r,c]=size(h0);</w:t>
      </w:r>
    </w:p>
    <w:p w:rsidR="00AF607C" w:rsidRDefault="00AF607C" w:rsidP="00AF607C">
      <w:pPr>
        <w:pBdr>
          <w:bottom w:val="wave" w:sz="6" w:space="1" w:color="auto"/>
        </w:pBdr>
      </w:pPr>
      <w:r>
        <w:t>if r~= 1</w:t>
      </w:r>
    </w:p>
    <w:p w:rsidR="00AF607C" w:rsidRDefault="00AF607C" w:rsidP="00AF607C">
      <w:pPr>
        <w:pBdr>
          <w:bottom w:val="wave" w:sz="6" w:space="1" w:color="auto"/>
        </w:pBdr>
      </w:pPr>
      <w:r>
        <w:t xml:space="preserve">     h0=h0.*((t0+deltat*h0&gt;=0).*(t0+deltat*h0&lt;=1).*(u0+deltau*h0&gt;=0).*(u0+deltau*h0&lt;=1).*(v0+deltav*h0&gt;=0).*(v0+deltav*h0&lt;=1));</w:t>
      </w:r>
    </w:p>
    <w:p w:rsidR="00AF607C" w:rsidRDefault="00AF607C" w:rsidP="00AF607C">
      <w:pPr>
        <w:pBdr>
          <w:bottom w:val="wave" w:sz="6" w:space="1" w:color="auto"/>
        </w:pBdr>
      </w:pPr>
      <w:r>
        <w:t xml:space="preserve">     h0(find(h0==0))=[];</w:t>
      </w:r>
    </w:p>
    <w:p w:rsidR="00AF607C" w:rsidRDefault="00AF607C" w:rsidP="00AF607C">
      <w:pPr>
        <w:pBdr>
          <w:bottom w:val="wave" w:sz="6" w:space="1" w:color="auto"/>
        </w:pBdr>
      </w:pPr>
      <w:r>
        <w:t xml:space="preserve"> end</w:t>
      </w:r>
    </w:p>
    <w:p w:rsidR="00AF607C" w:rsidRDefault="00AF607C" w:rsidP="00AF607C">
      <w:pPr>
        <w:pBdr>
          <w:bottom w:val="wave" w:sz="6" w:space="1" w:color="auto"/>
        </w:pBdr>
      </w:pPr>
      <w:r>
        <w:t>%h0 多解，考虑t0,u0，v0 大小约束</w:t>
      </w:r>
    </w:p>
    <w:p w:rsidR="00AF607C" w:rsidRDefault="00AF607C" w:rsidP="00AF607C">
      <w:pPr>
        <w:pBdr>
          <w:bottom w:val="wave" w:sz="6" w:space="1" w:color="auto"/>
        </w:pBdr>
      </w:pPr>
      <w:r>
        <w:t>t0=t0+deltat*h0;</w:t>
      </w:r>
    </w:p>
    <w:p w:rsidR="00AF607C" w:rsidRDefault="00AF607C" w:rsidP="00AF607C">
      <w:pPr>
        <w:pBdr>
          <w:bottom w:val="wave" w:sz="6" w:space="1" w:color="auto"/>
        </w:pBdr>
      </w:pPr>
      <w:r>
        <w:t>u0=u0+deltau*h0;</w:t>
      </w:r>
    </w:p>
    <w:p w:rsidR="00AF607C" w:rsidRDefault="00AF607C" w:rsidP="00AF607C">
      <w:pPr>
        <w:pBdr>
          <w:bottom w:val="wave" w:sz="6" w:space="1" w:color="auto"/>
        </w:pBdr>
      </w:pPr>
      <w:r>
        <w:t>v0=v0+deltav*h0;</w:t>
      </w:r>
    </w:p>
    <w:p w:rsidR="00AF607C" w:rsidRDefault="00AF607C" w:rsidP="00AF607C">
      <w:pPr>
        <w:pBdr>
          <w:bottom w:val="wave" w:sz="6" w:space="1" w:color="auto"/>
        </w:pBdr>
      </w:pPr>
      <w:r>
        <w:t>end</w:t>
      </w:r>
    </w:p>
    <w:p w:rsidR="00AF607C" w:rsidRDefault="00AF607C" w:rsidP="00AF607C">
      <w:pPr>
        <w:pBdr>
          <w:bottom w:val="wave" w:sz="6" w:space="1" w:color="auto"/>
        </w:pBdr>
      </w:pPr>
      <w:r>
        <w:t>point_tuv=[t0,u0,v0]</w:t>
      </w:r>
    </w:p>
    <w:p w:rsidR="00AF607C" w:rsidRDefault="00AF607C" w:rsidP="00AF607C">
      <w:pPr>
        <w:pBdr>
          <w:bottom w:val="wave" w:sz="6" w:space="1" w:color="auto"/>
        </w:pBdr>
      </w:pPr>
      <w:r>
        <w:t>distance=sqrt(eval(subs(distancesquare,[t,u,v],[t0,u0,v0])))</w:t>
      </w:r>
    </w:p>
    <w:p w:rsidR="00AF607C" w:rsidRDefault="00AF607C" w:rsidP="00AF607C">
      <w:pPr>
        <w:pBdr>
          <w:bottom w:val="wave" w:sz="6" w:space="1" w:color="auto"/>
        </w:pBdr>
      </w:pPr>
      <w:r>
        <w:t>x=5*u0</w:t>
      </w:r>
    </w:p>
    <w:p w:rsidR="00AF607C" w:rsidRDefault="00AF607C" w:rsidP="00AF607C">
      <w:pPr>
        <w:pBdr>
          <w:bottom w:val="wave" w:sz="6" w:space="1" w:color="auto"/>
        </w:pBdr>
      </w:pPr>
      <w:r>
        <w:t>y=5*v0</w:t>
      </w:r>
    </w:p>
    <w:p w:rsidR="00AF607C" w:rsidRDefault="00AF607C" w:rsidP="00AF607C">
      <w:pPr>
        <w:pBdr>
          <w:bottom w:val="wave" w:sz="6" w:space="1" w:color="auto"/>
        </w:pBdr>
      </w:pPr>
      <w:r>
        <w:t>z=(-0.38)+25/3*u0+4/3*v0-25/3*u0*u0-10/3*u0*v0</w:t>
      </w:r>
    </w:p>
    <w:p w:rsidR="00AF607C" w:rsidRDefault="00AF607C" w:rsidP="00AF607C">
      <w:pPr>
        <w:pBdr>
          <w:bottom w:val="wave" w:sz="6" w:space="1" w:color="auto"/>
        </w:pBdr>
      </w:pPr>
      <w:r>
        <w:t>qx=5*t0</w:t>
      </w:r>
    </w:p>
    <w:p w:rsidR="00AF607C" w:rsidRDefault="00AF607C" w:rsidP="00AF607C">
      <w:pPr>
        <w:pBdr>
          <w:bottom w:val="wave" w:sz="6" w:space="1" w:color="auto"/>
        </w:pBdr>
      </w:pPr>
      <w:r>
        <w:t>qy=5*t0</w:t>
      </w:r>
    </w:p>
    <w:p w:rsidR="00AF607C" w:rsidRDefault="00AF607C" w:rsidP="00AF607C">
      <w:pPr>
        <w:pBdr>
          <w:bottom w:val="wave" w:sz="6" w:space="1" w:color="auto"/>
        </w:pBdr>
      </w:pPr>
      <w:r>
        <w:t>qz=53.976*t0^4-104.64*t0^3+64.256*t0^2-12.589*t0+5</w:t>
      </w:r>
    </w:p>
    <w:p w:rsidR="009B2829" w:rsidRDefault="009B2829" w:rsidP="008766B0"/>
    <w:p w:rsidR="009B2829" w:rsidRDefault="009B2829" w:rsidP="00AF607C">
      <w:pPr>
        <w:rPr>
          <w:color w:val="FF0000"/>
        </w:rPr>
      </w:pPr>
      <w:r>
        <w:rPr>
          <w:color w:val="FF0000"/>
        </w:rPr>
        <w:t>Figure</w:t>
      </w:r>
      <w:r w:rsidR="00060A7C">
        <w:rPr>
          <w:color w:val="FF0000"/>
        </w:rPr>
        <w:t xml:space="preserve"> </w:t>
      </w:r>
      <w:r>
        <w:rPr>
          <w:color w:val="FF0000"/>
        </w:rPr>
        <w:t>2</w:t>
      </w:r>
    </w:p>
    <w:p w:rsidR="00DC6ECC" w:rsidRDefault="00B6305D" w:rsidP="008766B0">
      <w:pPr>
        <w:rPr>
          <w:color w:val="FF0000"/>
        </w:rPr>
      </w:pPr>
      <w:r>
        <w:rPr>
          <w:noProof/>
        </w:rPr>
        <w:lastRenderedPageBreak/>
        <w:drawing>
          <wp:inline distT="0" distB="0" distL="0" distR="0">
            <wp:extent cx="5272405" cy="3957955"/>
            <wp:effectExtent l="0" t="0" r="4445" b="4445"/>
            <wp:docPr id="6" name="图片 6" descr="C:\Users\Administrator\AppData\Local\Microsoft\Windows\INetCache\Content.Word\Q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Administrator\AppData\Local\Microsoft\Windows\INetCache\Content.Word\Q2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2405" cy="3957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B2829" w:rsidRDefault="009B2829" w:rsidP="008766B0">
      <w:pPr>
        <w:rPr>
          <w:color w:val="FF0000"/>
        </w:rPr>
      </w:pPr>
    </w:p>
    <w:p w:rsidR="008B6BB4" w:rsidRDefault="008B6BB4" w:rsidP="008766B0">
      <w:pPr>
        <w:rPr>
          <w:color w:val="FF0000"/>
        </w:rPr>
      </w:pPr>
    </w:p>
    <w:p w:rsidR="00665CEF" w:rsidRPr="00EC5FD9" w:rsidRDefault="00665CEF" w:rsidP="008766B0">
      <w:pPr>
        <w:rPr>
          <w:color w:val="0070C0"/>
        </w:rPr>
      </w:pPr>
    </w:p>
    <w:sectPr w:rsidR="00665CEF" w:rsidRPr="00EC5FD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C1C97" w:rsidRDefault="00BC1C97" w:rsidP="00F33158">
      <w:r>
        <w:separator/>
      </w:r>
    </w:p>
  </w:endnote>
  <w:endnote w:type="continuationSeparator" w:id="0">
    <w:p w:rsidR="00BC1C97" w:rsidRDefault="00BC1C97" w:rsidP="00F331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C1C97" w:rsidRDefault="00BC1C97" w:rsidP="00F33158">
      <w:r>
        <w:separator/>
      </w:r>
    </w:p>
  </w:footnote>
  <w:footnote w:type="continuationSeparator" w:id="0">
    <w:p w:rsidR="00BC1C97" w:rsidRDefault="00BC1C97" w:rsidP="00F3315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28969B1"/>
    <w:multiLevelType w:val="hybridMultilevel"/>
    <w:tmpl w:val="9B10574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ysDQ1tjSwMDU3MTdX0lEKTi0uzszPAykwMqwFAHIEErQtAAAA"/>
  </w:docVars>
  <w:rsids>
    <w:rsidRoot w:val="00406DFA"/>
    <w:rsid w:val="0000018B"/>
    <w:rsid w:val="00013A51"/>
    <w:rsid w:val="0003085F"/>
    <w:rsid w:val="00045764"/>
    <w:rsid w:val="00060A7C"/>
    <w:rsid w:val="0006540A"/>
    <w:rsid w:val="000808BB"/>
    <w:rsid w:val="001466CC"/>
    <w:rsid w:val="0016053C"/>
    <w:rsid w:val="001D7D9C"/>
    <w:rsid w:val="0025085D"/>
    <w:rsid w:val="00301C3C"/>
    <w:rsid w:val="00336561"/>
    <w:rsid w:val="0034391A"/>
    <w:rsid w:val="003C281C"/>
    <w:rsid w:val="00406DFA"/>
    <w:rsid w:val="0041017B"/>
    <w:rsid w:val="00410498"/>
    <w:rsid w:val="00437735"/>
    <w:rsid w:val="00471F00"/>
    <w:rsid w:val="00495064"/>
    <w:rsid w:val="004D12E1"/>
    <w:rsid w:val="00502A06"/>
    <w:rsid w:val="005252CF"/>
    <w:rsid w:val="005A469A"/>
    <w:rsid w:val="005A5809"/>
    <w:rsid w:val="005F02E1"/>
    <w:rsid w:val="005F2697"/>
    <w:rsid w:val="005F6560"/>
    <w:rsid w:val="006248BD"/>
    <w:rsid w:val="0064318C"/>
    <w:rsid w:val="00665CEF"/>
    <w:rsid w:val="006821EA"/>
    <w:rsid w:val="006B21ED"/>
    <w:rsid w:val="00722945"/>
    <w:rsid w:val="007247EE"/>
    <w:rsid w:val="007345BB"/>
    <w:rsid w:val="00757BAA"/>
    <w:rsid w:val="0079658D"/>
    <w:rsid w:val="007C54DB"/>
    <w:rsid w:val="007D015B"/>
    <w:rsid w:val="007D4DFE"/>
    <w:rsid w:val="00827E83"/>
    <w:rsid w:val="008766B0"/>
    <w:rsid w:val="00885EC1"/>
    <w:rsid w:val="008955B6"/>
    <w:rsid w:val="008B25C4"/>
    <w:rsid w:val="008B6BB4"/>
    <w:rsid w:val="00901D7D"/>
    <w:rsid w:val="00922569"/>
    <w:rsid w:val="009302B8"/>
    <w:rsid w:val="00946FCE"/>
    <w:rsid w:val="00955DED"/>
    <w:rsid w:val="009637C4"/>
    <w:rsid w:val="00985920"/>
    <w:rsid w:val="009909F7"/>
    <w:rsid w:val="0099489D"/>
    <w:rsid w:val="00996A8C"/>
    <w:rsid w:val="009B2829"/>
    <w:rsid w:val="009B56D4"/>
    <w:rsid w:val="009B6D0D"/>
    <w:rsid w:val="009C61D4"/>
    <w:rsid w:val="009C65C9"/>
    <w:rsid w:val="00A33650"/>
    <w:rsid w:val="00A42B1E"/>
    <w:rsid w:val="00AA26D8"/>
    <w:rsid w:val="00AB4638"/>
    <w:rsid w:val="00AF607C"/>
    <w:rsid w:val="00B24C1C"/>
    <w:rsid w:val="00B31CD4"/>
    <w:rsid w:val="00B53B01"/>
    <w:rsid w:val="00B6305D"/>
    <w:rsid w:val="00BA4581"/>
    <w:rsid w:val="00BC1C97"/>
    <w:rsid w:val="00C47EE7"/>
    <w:rsid w:val="00C5135D"/>
    <w:rsid w:val="00C740B1"/>
    <w:rsid w:val="00C87CCC"/>
    <w:rsid w:val="00CA6006"/>
    <w:rsid w:val="00DC2C66"/>
    <w:rsid w:val="00DC46B7"/>
    <w:rsid w:val="00DC6B6B"/>
    <w:rsid w:val="00DC6ECC"/>
    <w:rsid w:val="00DE2AB4"/>
    <w:rsid w:val="00DE3F2C"/>
    <w:rsid w:val="00E04A22"/>
    <w:rsid w:val="00EB1A33"/>
    <w:rsid w:val="00EC5FD9"/>
    <w:rsid w:val="00F33158"/>
    <w:rsid w:val="00F43AAC"/>
    <w:rsid w:val="00FA39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C16FCEA1-075F-40C6-B1D6-A154B9682C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3315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F33158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F3315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F33158"/>
    <w:rPr>
      <w:sz w:val="18"/>
      <w:szCs w:val="18"/>
    </w:rPr>
  </w:style>
  <w:style w:type="paragraph" w:styleId="a7">
    <w:name w:val="List Paragraph"/>
    <w:basedOn w:val="a"/>
    <w:uiPriority w:val="34"/>
    <w:qFormat/>
    <w:rsid w:val="003C281C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0</TotalTime>
  <Pages>1</Pages>
  <Words>472</Words>
  <Characters>2692</Characters>
  <Application>Microsoft Office Word</Application>
  <DocSecurity>0</DocSecurity>
  <Lines>22</Lines>
  <Paragraphs>6</Paragraphs>
  <ScaleCrop>false</ScaleCrop>
  <Company>DsUser</Company>
  <LinksUpToDate>false</LinksUpToDate>
  <CharactersWithSpaces>3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 KEVIN</dc:creator>
  <cp:keywords/>
  <dc:description/>
  <cp:lastModifiedBy>CHEN KEVIN</cp:lastModifiedBy>
  <cp:revision>67</cp:revision>
  <cp:lastPrinted>2017-11-13T16:05:00Z</cp:lastPrinted>
  <dcterms:created xsi:type="dcterms:W3CDTF">2017-10-24T03:32:00Z</dcterms:created>
  <dcterms:modified xsi:type="dcterms:W3CDTF">2017-11-13T16:07:00Z</dcterms:modified>
</cp:coreProperties>
</file>